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Employer's Name],</w:t>
      </w:r>
    </w:p>
    <w:p>
      <w:pPr>
        <w:pStyle w:val="BodyText"/>
      </w:pPr>
      <w:r>
        <w:t xml:space="preserve">I am writing to express my interest in the Biologist position at [Company/Organization Name] in Iran Tehran. As a dedicated and passionate biologist with a strong academic background and hands-on experience in environmental research, I am eager to contribute my expertise to advance scientific initiatives that align with the unique ecological and biological challenges of Iran Tehran. This opportunity resonates deeply with my career goals, as I am particularly motivated to apply my skills in biodiversity conservation, molecular biology, and ecosystem analysis within a dynamic and culturally rich environment like Tehran.</w:t>
      </w:r>
    </w:p>
    <w:bookmarkStart w:id="20" w:name="background-and-expertise"/>
    <w:p>
      <w:pPr>
        <w:pStyle w:val="Heading2"/>
      </w:pPr>
      <w:r>
        <w:t xml:space="preserve">Background and Expertise</w:t>
      </w:r>
    </w:p>
    <w:p>
      <w:pPr>
        <w:pStyle w:val="FirstParagraph"/>
      </w:pPr>
      <w:r>
        <w:t xml:space="preserve">With a [Degree] in Biological Sciences from [University Name], I have cultivated a comprehensive understanding of biological systems, ranging from cellular processes to large-scale ecological interactions. My academic journey has been complemented by extensive research experience in areas such as environmental microbiology, genetic diversity studies, and sustainable resource management. These experiences have equipped me with the technical skills and analytical mindset necessary to address complex biological problems.</w:t>
      </w:r>
    </w:p>
    <w:p>
      <w:pPr>
        <w:pStyle w:val="BodyText"/>
      </w:pPr>
      <w:r>
        <w:t xml:space="preserve">In Iran Tehran, where biodiversity is both a natural asset and a subject of increasing conservation efforts, my expertise in [specific area, e.g., "endangered species monitoring" or "soil microbiome analysis"] could make a meaningful impact. For instance, my work on [specific project or research topic] directly relates to the challenges faced by Tehran’s ecosystems, such as urbanization pressures and climate change effects. I am particularly interested in contributing to projects that integrate traditional ecological knowledge with modern scientific methods, a practice that is vital for preserving Iran’s unique flora and fauna.</w:t>
      </w:r>
    </w:p>
    <w:bookmarkEnd w:id="20"/>
    <w:bookmarkStart w:id="21" w:name="professional-experience"/>
    <w:p>
      <w:pPr>
        <w:pStyle w:val="Heading2"/>
      </w:pPr>
      <w:r>
        <w:t xml:space="preserve">Professional Experience</w:t>
      </w:r>
    </w:p>
    <w:p>
      <w:pPr>
        <w:pStyle w:val="FirstParagraph"/>
      </w:pPr>
      <w:r>
        <w:t xml:space="preserve">Over the past [X years], I have worked as a Biologist at [Previous Employer/Institution], where I led research initiatives focused on [specific tasks, e.g., "pollinator conservation" or "water quality assessment"]. My role involved designing experiments, collecting and analyzing data, and collaborating with interdisciplinary teams to develop evidence-based solutions. One of my key achievements was [mention a specific accomplishment, e.g., "publishing a study on the impact of industrial pollutants on local wetlands," which was recognized by [relevant organization or journal]].</w:t>
      </w:r>
    </w:p>
    <w:p>
      <w:pPr>
        <w:pStyle w:val="BodyText"/>
      </w:pPr>
      <w:r>
        <w:t xml:space="preserve">These experiences have honed my ability to work in both laboratory and field settings, ensuring that my research is grounded in real-world applications. In Iran Tehran, where the intersection of urban development and natural ecosystems is a critical issue, I am confident that my background will allow me to contribute effectively to projects that balance growth with environmental stewardship.</w:t>
      </w:r>
    </w:p>
    <w:bookmarkEnd w:id="21"/>
    <w:bookmarkStart w:id="22" w:name="why-iran-tehran"/>
    <w:p>
      <w:pPr>
        <w:pStyle w:val="Heading2"/>
      </w:pPr>
      <w:r>
        <w:t xml:space="preserve">Why Iran Tehran?</w:t>
      </w:r>
    </w:p>
    <w:p>
      <w:pPr>
        <w:pStyle w:val="FirstParagraph"/>
      </w:pPr>
      <w:r>
        <w:t xml:space="preserve">I am particularly drawn to the opportunity in Iran Tehran because of its unique position as a hub for scientific innovation and cultural heritage. The city’s diverse landscapes—from the Alborz Mountains to the Caspian Sea—offer a rich tapestry of biological diversity that is both challenging and rewarding to study. Moreover, Tehran’s growing emphasis on sustainability and green technology aligns with my commitment to using biology as a tool for positive change.</w:t>
      </w:r>
    </w:p>
    <w:p>
      <w:pPr>
        <w:pStyle w:val="BodyText"/>
      </w:pPr>
      <w:r>
        <w:t xml:space="preserve">I am also deeply inspired by the resilience of Iran’s scientific community, which has made significant contributions to fields such as pharmacology, agriculture, and environmental science. By joining [Company/Organization Name], I hope to collaborate with professionals who share my passion for advancing biological research while addressing local and global challenges. Whether it is supporting public health initiatives or preserving endangered species, I am eager to contribute my skills to a team that values both scientific rigor and societal impact.</w:t>
      </w:r>
    </w:p>
    <w:bookmarkEnd w:id="22"/>
    <w:bookmarkStart w:id="23" w:name="skills-and-qualifications"/>
    <w:p>
      <w:pPr>
        <w:pStyle w:val="Heading2"/>
      </w:pPr>
      <w:r>
        <w:t xml:space="preserve">Skills and Qualifications</w:t>
      </w:r>
    </w:p>
    <w:p>
      <w:pPr>
        <w:pStyle w:val="FirstParagraph"/>
      </w:pPr>
      <w:r>
        <w:t xml:space="preserve">My qualifications as a Biologist include:</w:t>
      </w:r>
    </w:p>
    <w:p>
      <w:pPr>
        <w:numPr>
          <w:ilvl w:val="0"/>
          <w:numId w:val="1001"/>
        </w:numPr>
        <w:pStyle w:val="Compact"/>
      </w:pPr>
      <w:r>
        <w:t xml:space="preserve">Proficiency in laboratory techniques such as PCR, DNA sequencing, and microscopy.</w:t>
      </w:r>
    </w:p>
    <w:p>
      <w:pPr>
        <w:numPr>
          <w:ilvl w:val="0"/>
          <w:numId w:val="1001"/>
        </w:numPr>
        <w:pStyle w:val="Compact"/>
      </w:pPr>
      <w:r>
        <w:t xml:space="preserve">Strong data analysis skills using software like R, Python, and GIS tools.</w:t>
      </w:r>
    </w:p>
    <w:p>
      <w:pPr>
        <w:numPr>
          <w:ilvl w:val="0"/>
          <w:numId w:val="1001"/>
        </w:numPr>
        <w:pStyle w:val="Compact"/>
      </w:pPr>
      <w:r>
        <w:t xml:space="preserve">Experience in writing research papers and grant proposals for environmental projects.</w:t>
      </w:r>
    </w:p>
    <w:p>
      <w:pPr>
        <w:numPr>
          <w:ilvl w:val="0"/>
          <w:numId w:val="1001"/>
        </w:numPr>
        <w:pStyle w:val="Compact"/>
      </w:pPr>
      <w:r>
        <w:t xml:space="preserve">Certification in [relevant certification, e.g., "Biodiversity Conservation" or "Environmental Impact Assessment"].</w:t>
      </w:r>
    </w:p>
    <w:p>
      <w:pPr>
        <w:pStyle w:val="FirstParagraph"/>
      </w:pPr>
      <w:r>
        <w:t xml:space="preserve">In addition to technical expertise, I bring a collaborative spirit and a commitment to ethical research practices. I am adept at communicating complex scientific concepts to both technical and non-technical audiences, ensuring that my work is accessible and actionable. This ability is especially valuable in Iran Tehran, where bridging the gap between science and policy can drive meaningful environmental progress.</w:t>
      </w:r>
    </w:p>
    <w:bookmarkEnd w:id="23"/>
    <w:bookmarkStart w:id="24" w:name="conclusion"/>
    <w:p>
      <w:pPr>
        <w:pStyle w:val="Heading2"/>
      </w:pPr>
      <w:r>
        <w:t xml:space="preserve">Conclusion</w:t>
      </w:r>
    </w:p>
    <w:p>
      <w:pPr>
        <w:pStyle w:val="FirstParagraph"/>
      </w:pPr>
      <w:r>
        <w:t xml:space="preserve">I am excited about the possibility of contributing to [Company/Organization Name] as a Biologist in Iran Tehran. My academic training, professional experience, and passion for biological research align perfectly with the goals of your organization. I am confident that my skills and dedication will enable me to make a valuable contribution to your team while supporting the broader mission of advancing science in this vibrant region.</w:t>
      </w:r>
    </w:p>
    <w:p>
      <w:pPr>
        <w:pStyle w:val="BodyText"/>
      </w:pPr>
      <w:r>
        <w:t xml:space="preserve">Thank you for considering my application. I would welcome the opportunity to discuss how my background and aspirations align with the needs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0T22:13:30Z</dcterms:created>
  <dcterms:modified xsi:type="dcterms:W3CDTF">2026-07-20T22:13:30Z</dcterms:modified>
</cp:coreProperties>
</file>

<file path=docProps/custom.xml><?xml version="1.0" encoding="utf-8"?>
<Properties xmlns="http://schemas.openxmlformats.org/officeDocument/2006/custom-properties" xmlns:vt="http://schemas.openxmlformats.org/officeDocument/2006/docPropsVTypes"/>
</file>